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t>Maths modules covering content such as Vectors, Matrices, Quaternions, Calculus, Complex Numbers, Integration and Normal Distribution.</w:t>
      </w:r>
    </w:p>
    <w:p w:rsidR="003508C0" w:rsidRDefault="00625382" w:rsidP="00625382">
      <w:pPr>
        <w:pStyle w:val="ListParagraph"/>
        <w:numPr>
          <w:ilvl w:val="0"/>
          <w:numId w:val="2"/>
        </w:numPr>
      </w:pPr>
      <w:r>
        <w:lastRenderedPageBreak/>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3" w:name="OLE_LINK1"/>
      <w:bookmarkStart w:id="4" w:name="OLE_LINK2"/>
      <w:r>
        <w:t>Integration</w:t>
      </w:r>
      <w:bookmarkEnd w:id="3"/>
      <w:bookmarkEnd w:id="4"/>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89223A" w:rsidP="00C66BCA">
            <w:pPr>
              <w:rPr>
                <w:b/>
              </w:rPr>
            </w:pPr>
            <w:r>
              <w:rPr>
                <w:b/>
              </w:rPr>
              <w:t>Codeweavers: Placement Backend Develop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5"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5"/>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89223A">
        <w:tblPrEx>
          <w:tblBorders>
            <w:bottom w:val="none" w:sz="0" w:space="0" w:color="auto"/>
            <w:insideH w:val="none" w:sz="0" w:space="0" w:color="auto"/>
            <w:insideV w:val="none" w:sz="0" w:space="0" w:color="auto"/>
          </w:tblBorders>
        </w:tblPrEx>
        <w:trPr>
          <w:gridAfter w:val="1"/>
          <w:wAfter w:w="226" w:type="dxa"/>
        </w:trPr>
        <w:tc>
          <w:tcPr>
            <w:tcW w:w="4395" w:type="dxa"/>
          </w:tcPr>
          <w:p w:rsidR="00EE577A" w:rsidRPr="007B2728" w:rsidRDefault="00EE577A" w:rsidP="00EE577A">
            <w:pPr>
              <w:rPr>
                <w:u w:val="single"/>
              </w:rPr>
            </w:pPr>
            <w:r>
              <w:rPr>
                <w:b/>
                <w:u w:val="single"/>
              </w:rPr>
              <w:br/>
            </w:r>
            <w:r w:rsidR="00493971" w:rsidRPr="00493971">
              <w:rPr>
                <w:u w:val="single"/>
              </w:rPr>
              <w:t>Megan Buckley</w:t>
            </w:r>
            <w:r w:rsidRPr="007B2728">
              <w:rPr>
                <w:u w:val="single"/>
              </w:rPr>
              <w:t xml:space="preserve">, </w:t>
            </w:r>
            <w:r w:rsidR="00493971" w:rsidRPr="00493971">
              <w:rPr>
                <w:u w:val="single"/>
              </w:rPr>
              <w:t>Head of Human Resources at Codeweavers</w:t>
            </w:r>
            <w:r w:rsidRPr="007B2728">
              <w:rPr>
                <w:u w:val="single"/>
              </w:rPr>
              <w:t>:</w:t>
            </w:r>
          </w:p>
          <w:p w:rsidR="00EE577A" w:rsidRDefault="00493971" w:rsidP="00EE577A">
            <w:pPr>
              <w:rPr>
                <w:b/>
                <w:u w:val="single"/>
              </w:rPr>
            </w:pPr>
            <w:hyperlink r:id="rId7" w:history="1">
              <w:r w:rsidRPr="006D5301">
                <w:rPr>
                  <w:rStyle w:val="Hyperlink"/>
                  <w:rFonts w:ascii="Arial" w:hAnsi="Arial" w:cs="Arial"/>
                  <w:sz w:val="21"/>
                  <w:szCs w:val="21"/>
                  <w:shd w:val="clear" w:color="auto" w:fill="FFFFFF"/>
                </w:rPr>
                <w:t>meganbuckley@codeweavers.net</w:t>
              </w:r>
            </w:hyperlink>
            <w:r>
              <w:rPr>
                <w:rFonts w:ascii="Arial" w:hAnsi="Arial" w:cs="Arial"/>
                <w:color w:val="333333"/>
                <w:sz w:val="21"/>
                <w:szCs w:val="21"/>
                <w:shd w:val="clear" w:color="auto" w:fill="FFFFFF"/>
              </w:rPr>
              <w:t xml:space="preserve"> </w:t>
            </w:r>
            <w:bookmarkStart w:id="6" w:name="_GoBack"/>
            <w:bookmarkEnd w:id="6"/>
          </w:p>
        </w:tc>
        <w:tc>
          <w:tcPr>
            <w:tcW w:w="4395" w:type="dxa"/>
          </w:tcPr>
          <w:p w:rsidR="00EE577A" w:rsidRPr="006D35C2" w:rsidRDefault="00EE577A" w:rsidP="00EE577A">
            <w:pPr>
              <w:rPr>
                <w:u w:val="single"/>
              </w:rPr>
            </w:pPr>
            <w:r>
              <w:rPr>
                <w:u w:val="single"/>
              </w:rPr>
              <w:br/>
            </w:r>
            <w:bookmarkStart w:id="7" w:name="OLE_LINK6"/>
            <w:bookmarkStart w:id="8" w:name="OLE_LINK7"/>
            <w:r w:rsidR="0089223A">
              <w:rPr>
                <w:u w:val="single"/>
              </w:rPr>
              <w:t>Paul Boocock</w:t>
            </w:r>
            <w:r>
              <w:rPr>
                <w:u w:val="single"/>
              </w:rPr>
              <w:t xml:space="preserve">, </w:t>
            </w:r>
            <w:r w:rsidR="0089223A">
              <w:rPr>
                <w:u w:val="single"/>
              </w:rPr>
              <w:t>Part Time</w:t>
            </w:r>
            <w:r>
              <w:rPr>
                <w:u w:val="single"/>
              </w:rPr>
              <w:t xml:space="preserve"> Lecturer at Staffordshire University</w:t>
            </w:r>
            <w:r w:rsidR="0089223A">
              <w:rPr>
                <w:u w:val="single"/>
              </w:rPr>
              <w:t xml:space="preserve"> &amp; Hero Engineer at </w:t>
            </w:r>
            <w:proofErr w:type="spellStart"/>
            <w:r w:rsidR="0089223A">
              <w:rPr>
                <w:u w:val="single"/>
              </w:rPr>
              <w:t>Hotjar</w:t>
            </w:r>
            <w:proofErr w:type="spellEnd"/>
            <w:r>
              <w:rPr>
                <w:u w:val="single"/>
              </w:rPr>
              <w:t>:</w:t>
            </w:r>
            <w:bookmarkEnd w:id="7"/>
            <w:bookmarkEnd w:id="8"/>
          </w:p>
          <w:bookmarkStart w:id="9" w:name="OLE_LINK8"/>
          <w:p w:rsidR="00EE577A"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p>
          <w:bookmarkEnd w:id="9"/>
          <w:p w:rsidR="00EE577A" w:rsidRPr="006D35C2" w:rsidRDefault="00EE577A" w:rsidP="00EE577A"/>
        </w:tc>
      </w:tr>
    </w:tbl>
    <w:p w:rsidR="00AE6C24" w:rsidRPr="00AE6C24" w:rsidRDefault="00AE6C24"/>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1A97" w:rsidRDefault="00CF1A97" w:rsidP="00D72340">
      <w:pPr>
        <w:spacing w:after="0" w:line="240" w:lineRule="auto"/>
      </w:pPr>
      <w:r>
        <w:separator/>
      </w:r>
    </w:p>
  </w:endnote>
  <w:endnote w:type="continuationSeparator" w:id="0">
    <w:p w:rsidR="00CF1A97" w:rsidRDefault="00CF1A97"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1A97" w:rsidRDefault="00CF1A97" w:rsidP="00D72340">
      <w:pPr>
        <w:spacing w:after="0" w:line="240" w:lineRule="auto"/>
      </w:pPr>
      <w:r>
        <w:separator/>
      </w:r>
    </w:p>
  </w:footnote>
  <w:footnote w:type="continuationSeparator" w:id="0">
    <w:p w:rsidR="00CF1A97" w:rsidRDefault="00CF1A97"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CF1A97">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qQUAN2ctWywAAAA="/>
  </w:docVars>
  <w:rsids>
    <w:rsidRoot w:val="00D72340"/>
    <w:rsid w:val="000349A0"/>
    <w:rsid w:val="0005615B"/>
    <w:rsid w:val="000A3312"/>
    <w:rsid w:val="000B049E"/>
    <w:rsid w:val="000C2007"/>
    <w:rsid w:val="000F1064"/>
    <w:rsid w:val="001227D0"/>
    <w:rsid w:val="001538A2"/>
    <w:rsid w:val="001B1BFD"/>
    <w:rsid w:val="00220009"/>
    <w:rsid w:val="00345EE8"/>
    <w:rsid w:val="003508C0"/>
    <w:rsid w:val="00381EF0"/>
    <w:rsid w:val="0042011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B2728"/>
    <w:rsid w:val="007F7CB0"/>
    <w:rsid w:val="00841151"/>
    <w:rsid w:val="0089223A"/>
    <w:rsid w:val="008E4F0B"/>
    <w:rsid w:val="008F5220"/>
    <w:rsid w:val="00980145"/>
    <w:rsid w:val="00994696"/>
    <w:rsid w:val="009A28BF"/>
    <w:rsid w:val="009A3C11"/>
    <w:rsid w:val="009A3CB5"/>
    <w:rsid w:val="009E0492"/>
    <w:rsid w:val="00A03A78"/>
    <w:rsid w:val="00A3311C"/>
    <w:rsid w:val="00A64DFE"/>
    <w:rsid w:val="00A90839"/>
    <w:rsid w:val="00AE2761"/>
    <w:rsid w:val="00AE6C24"/>
    <w:rsid w:val="00B11190"/>
    <w:rsid w:val="00B11BBC"/>
    <w:rsid w:val="00B145B3"/>
    <w:rsid w:val="00B6535A"/>
    <w:rsid w:val="00B74C16"/>
    <w:rsid w:val="00BB4946"/>
    <w:rsid w:val="00BB5828"/>
    <w:rsid w:val="00BC2D61"/>
    <w:rsid w:val="00CE3FC5"/>
    <w:rsid w:val="00CF1A97"/>
    <w:rsid w:val="00D244D7"/>
    <w:rsid w:val="00D72340"/>
    <w:rsid w:val="00DC0663"/>
    <w:rsid w:val="00E00BD6"/>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192FB"/>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95029"/>
    <w:rsid w:val="007F6AF7"/>
    <w:rsid w:val="009C0F70"/>
    <w:rsid w:val="00B50485"/>
    <w:rsid w:val="00BE59D0"/>
    <w:rsid w:val="00C416DD"/>
    <w:rsid w:val="00C61F81"/>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6</TotalTime>
  <Pages>2</Pages>
  <Words>734</Words>
  <Characters>41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19</cp:revision>
  <cp:lastPrinted>2017-11-27T21:34:00Z</cp:lastPrinted>
  <dcterms:created xsi:type="dcterms:W3CDTF">2015-09-29T10:47:00Z</dcterms:created>
  <dcterms:modified xsi:type="dcterms:W3CDTF">2017-11-27T21:35:00Z</dcterms:modified>
</cp:coreProperties>
</file>